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F7C2C1" w14:textId="77777777" w:rsidR="00265F68" w:rsidRPr="007172F6" w:rsidRDefault="0079122A" w:rsidP="00701F79">
      <w:pPr>
        <w:jc w:val="center"/>
        <w:rPr>
          <w:b/>
          <w:bCs/>
          <w:sz w:val="28"/>
          <w:szCs w:val="28"/>
        </w:rPr>
      </w:pPr>
      <w:r w:rsidRPr="007172F6">
        <w:rPr>
          <w:b/>
          <w:bCs/>
          <w:sz w:val="28"/>
          <w:szCs w:val="28"/>
        </w:rPr>
        <w:t xml:space="preserve">Additional file </w:t>
      </w:r>
      <w:r w:rsidR="00701F79" w:rsidRPr="007172F6">
        <w:rPr>
          <w:rFonts w:hint="eastAsia"/>
          <w:b/>
          <w:bCs/>
          <w:sz w:val="28"/>
          <w:szCs w:val="28"/>
        </w:rPr>
        <w:t>3</w:t>
      </w:r>
      <w:r w:rsidRPr="007172F6">
        <w:rPr>
          <w:b/>
          <w:bCs/>
          <w:sz w:val="28"/>
          <w:szCs w:val="28"/>
        </w:rPr>
        <w:t xml:space="preserve">: </w:t>
      </w:r>
      <w:bookmarkStart w:id="0" w:name="OLE_LINK91"/>
      <w:bookmarkStart w:id="1" w:name="OLE_LINK92"/>
      <w:r w:rsidR="00701F79" w:rsidRPr="007172F6">
        <w:rPr>
          <w:b/>
          <w:bCs/>
          <w:sz w:val="28"/>
          <w:szCs w:val="28"/>
        </w:rPr>
        <w:t>T</w:t>
      </w:r>
      <w:r w:rsidR="00701F79" w:rsidRPr="007172F6">
        <w:rPr>
          <w:rFonts w:hint="eastAsia"/>
          <w:b/>
          <w:bCs/>
          <w:sz w:val="28"/>
          <w:szCs w:val="28"/>
        </w:rPr>
        <w:t>he</w:t>
      </w:r>
      <w:r w:rsidR="00701F79" w:rsidRPr="007172F6">
        <w:rPr>
          <w:b/>
          <w:bCs/>
          <w:sz w:val="28"/>
          <w:szCs w:val="28"/>
        </w:rPr>
        <w:t xml:space="preserve"> PRISMA flow diagram of studies identified</w:t>
      </w:r>
      <w:bookmarkEnd w:id="0"/>
      <w:bookmarkEnd w:id="1"/>
    </w:p>
    <w:p w14:paraId="44666774" w14:textId="77777777" w:rsidR="00265F68" w:rsidRDefault="00265F68" w:rsidP="00701F79">
      <w:pPr>
        <w:jc w:val="center"/>
        <w:rPr>
          <w:b/>
          <w:bCs/>
          <w:sz w:val="24"/>
          <w:szCs w:val="24"/>
        </w:rPr>
      </w:pPr>
    </w:p>
    <w:p w14:paraId="6D69CEDD" w14:textId="1B6165D7" w:rsidR="000444E5" w:rsidRPr="007172F6" w:rsidRDefault="00265F68" w:rsidP="00701F79">
      <w:pPr>
        <w:jc w:val="center"/>
      </w:pPr>
      <w:r w:rsidRPr="007172F6">
        <w:rPr>
          <w:b/>
          <w:bCs/>
          <w:i/>
          <w:iCs/>
          <w:sz w:val="24"/>
          <w:szCs w:val="24"/>
        </w:rPr>
        <w:t>Effect of warm-needling acupuncture in overweight and obese adults: protocol for a systematic review and meta-analysis</w:t>
      </w:r>
      <w:r w:rsidRPr="007172F6">
        <w:rPr>
          <w:b/>
          <w:bCs/>
          <w:sz w:val="24"/>
          <w:szCs w:val="24"/>
        </w:rPr>
        <w:t xml:space="preserve"> </w:t>
      </w:r>
      <w:r w:rsidR="00436F7E" w:rsidRPr="007172F6"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="00436F7E" w:rsidRPr="007172F6">
        <w:instrText>ADDIN CNKISM.UserStyle</w:instrText>
      </w:r>
      <w:r w:rsidR="00436F7E" w:rsidRPr="007172F6">
        <w:fldChar w:fldCharType="end"/>
      </w:r>
    </w:p>
    <w:p w14:paraId="751271B0" w14:textId="77777777" w:rsidR="003D25B2" w:rsidRDefault="003D25B2" w:rsidP="00C84F95"/>
    <w:p w14:paraId="432A766A" w14:textId="71E6BD2B" w:rsidR="00C84F95" w:rsidRPr="00C84F95" w:rsidRDefault="00436F7E" w:rsidP="00C84F95">
      <w:pPr>
        <w:rPr>
          <w:lang w:eastAsia="zh-CN"/>
        </w:rPr>
      </w:pP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E7CB80E" wp14:editId="41ADDCFC">
                <wp:simplePos x="0" y="0"/>
                <wp:positionH relativeFrom="column">
                  <wp:posOffset>2777490</wp:posOffset>
                </wp:positionH>
                <wp:positionV relativeFrom="paragraph">
                  <wp:posOffset>100330</wp:posOffset>
                </wp:positionV>
                <wp:extent cx="2228850" cy="685800"/>
                <wp:effectExtent l="5715" t="5080" r="13335" b="13970"/>
                <wp:wrapNone/>
                <wp:docPr id="2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885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BC7825" w14:textId="77777777" w:rsidR="00BC5B80" w:rsidRDefault="005E66A6" w:rsidP="00BC5B80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C5B80">
                              <w:rPr>
                                <w:sz w:val="22"/>
                                <w:szCs w:val="22"/>
                              </w:rPr>
                              <w:t>A</w:t>
                            </w:r>
                            <w:r w:rsidR="00C74E76" w:rsidRPr="00BC5B80">
                              <w:rPr>
                                <w:sz w:val="22"/>
                                <w:szCs w:val="22"/>
                              </w:rPr>
                              <w:t>dditional records identified through other sources</w:t>
                            </w:r>
                          </w:p>
                          <w:p w14:paraId="2859D918" w14:textId="77777777" w:rsidR="00C74E76" w:rsidRPr="00BC5B80" w:rsidRDefault="005E66A6" w:rsidP="00BC5B80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C5B80">
                              <w:rPr>
                                <w:sz w:val="22"/>
                                <w:szCs w:val="22"/>
                              </w:rPr>
                              <w:t xml:space="preserve">(n = </w:t>
                            </w:r>
                            <w:proofErr w:type="gramStart"/>
                            <w:r w:rsidRPr="00BC5B8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C5B8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C5B80">
                              <w:rPr>
                                <w:sz w:val="22"/>
                                <w:szCs w:val="22"/>
                              </w:rPr>
                              <w:t>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7CB80E" id="Rectangle 9" o:spid="_x0000_s1026" style="position:absolute;margin-left:218.7pt;margin-top:7.9pt;width:175.5pt;height:5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">
                <v:textbox inset=",7.2pt,,7.2pt">
                  <w:txbxContent>
                    <w:p w14:paraId="1BBC7825" w14:textId="77777777" w:rsidR="00BC5B80" w:rsidRDefault="005E66A6" w:rsidP="00BC5B80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BC5B80">
                        <w:rPr>
                          <w:sz w:val="22"/>
                          <w:szCs w:val="22"/>
                        </w:rPr>
                        <w:t>A</w:t>
                      </w:r>
                      <w:r w:rsidR="00C74E76" w:rsidRPr="00BC5B80">
                        <w:rPr>
                          <w:sz w:val="22"/>
                          <w:szCs w:val="22"/>
                        </w:rPr>
                        <w:t>dditional records identified through other sources</w:t>
                      </w:r>
                    </w:p>
                    <w:p w14:paraId="2859D918" w14:textId="77777777" w:rsidR="00C74E76" w:rsidRPr="00BC5B80" w:rsidRDefault="005E66A6" w:rsidP="00BC5B80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BC5B80">
                        <w:rPr>
                          <w:sz w:val="22"/>
                          <w:szCs w:val="22"/>
                        </w:rPr>
                        <w:t xml:space="preserve">(n =  </w:t>
                      </w:r>
                      <w:r w:rsidR="00BC5B80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BC5B80">
                        <w:rPr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603789A" wp14:editId="0E36899C">
                <wp:simplePos x="0" y="0"/>
                <wp:positionH relativeFrom="column">
                  <wp:posOffset>472440</wp:posOffset>
                </wp:positionH>
                <wp:positionV relativeFrom="paragraph">
                  <wp:posOffset>100330</wp:posOffset>
                </wp:positionV>
                <wp:extent cx="2228850" cy="682625"/>
                <wp:effectExtent l="5715" t="5080" r="13335" b="7620"/>
                <wp:wrapNone/>
                <wp:docPr id="2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8850" cy="68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58C937" w14:textId="77777777" w:rsidR="00BC5B80" w:rsidRDefault="005E66A6" w:rsidP="00C74E7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C5B80">
                              <w:rPr>
                                <w:sz w:val="22"/>
                                <w:szCs w:val="22"/>
                              </w:rPr>
                              <w:t>R</w:t>
                            </w:r>
                            <w:r w:rsidR="00C74E76" w:rsidRPr="00BC5B80">
                              <w:rPr>
                                <w:sz w:val="22"/>
                                <w:szCs w:val="22"/>
                              </w:rPr>
                              <w:t xml:space="preserve">ecords identified through </w:t>
                            </w:r>
                          </w:p>
                          <w:p w14:paraId="572C1C12" w14:textId="77777777" w:rsidR="00BC5B80" w:rsidRDefault="00C74E76" w:rsidP="00C74E7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C5B80">
                              <w:rPr>
                                <w:sz w:val="22"/>
                                <w:szCs w:val="22"/>
                              </w:rPr>
                              <w:t>database searching</w:t>
                            </w:r>
                            <w:r w:rsidR="00BC5B80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23DB741" w14:textId="77777777" w:rsidR="00C74E76" w:rsidRPr="00BC5B80" w:rsidRDefault="00BC5B80" w:rsidP="00C74E76">
                            <w:pPr>
                              <w:jc w:val="center"/>
                              <w:rPr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(</w:t>
                            </w:r>
                            <w:r w:rsidR="005E66A6" w:rsidRPr="00BC5B80">
                              <w:rPr>
                                <w:sz w:val="22"/>
                                <w:szCs w:val="22"/>
                              </w:rPr>
                              <w:t xml:space="preserve">n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= </w:t>
                            </w:r>
                            <w:proofErr w:type="gramStart"/>
                            <w:r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5E66A6" w:rsidRPr="00BC5B80">
                              <w:rPr>
                                <w:sz w:val="22"/>
                                <w:szCs w:val="22"/>
                              </w:rPr>
                              <w:t>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03789A" id="Rectangle 2" o:spid="_x0000_s1027" style="position:absolute;margin-left:37.2pt;margin-top:7.9pt;width:175.5pt;height:53.7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">
                <v:textbox inset=",7.2pt,,7.2pt">
                  <w:txbxContent>
                    <w:p w14:paraId="4658C937" w14:textId="77777777" w:rsidR="00BC5B80" w:rsidRDefault="005E66A6" w:rsidP="00C74E76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BC5B80">
                        <w:rPr>
                          <w:sz w:val="22"/>
                          <w:szCs w:val="22"/>
                        </w:rPr>
                        <w:t>R</w:t>
                      </w:r>
                      <w:r w:rsidR="00C74E76" w:rsidRPr="00BC5B80">
                        <w:rPr>
                          <w:sz w:val="22"/>
                          <w:szCs w:val="22"/>
                        </w:rPr>
                        <w:t xml:space="preserve">ecords identified through </w:t>
                      </w:r>
                    </w:p>
                    <w:p w14:paraId="572C1C12" w14:textId="77777777" w:rsidR="00BC5B80" w:rsidRDefault="00C74E76" w:rsidP="00C74E76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BC5B80">
                        <w:rPr>
                          <w:sz w:val="22"/>
                          <w:szCs w:val="22"/>
                        </w:rPr>
                        <w:t>database searching</w:t>
                      </w:r>
                      <w:r w:rsidR="00BC5B80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523DB741" w14:textId="77777777" w:rsidR="00C74E76" w:rsidRPr="00BC5B80" w:rsidRDefault="00BC5B80" w:rsidP="00C74E76">
                      <w:pPr>
                        <w:jc w:val="center"/>
                        <w:rPr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(</w:t>
                      </w:r>
                      <w:r w:rsidR="005E66A6" w:rsidRPr="00BC5B80">
                        <w:rPr>
                          <w:sz w:val="22"/>
                          <w:szCs w:val="22"/>
                        </w:rPr>
                        <w:t xml:space="preserve">n </w:t>
                      </w:r>
                      <w:r>
                        <w:rPr>
                          <w:sz w:val="22"/>
                          <w:szCs w:val="22"/>
                        </w:rPr>
                        <w:t xml:space="preserve">=   </w:t>
                      </w:r>
                      <w:r w:rsidR="005E66A6" w:rsidRPr="00BC5B80">
                        <w:rPr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D49DB18" wp14:editId="7567151C">
                <wp:simplePos x="0" y="0"/>
                <wp:positionH relativeFrom="column">
                  <wp:posOffset>-521970</wp:posOffset>
                </wp:positionH>
                <wp:positionV relativeFrom="paragraph">
                  <wp:posOffset>618490</wp:posOffset>
                </wp:positionV>
                <wp:extent cx="1371600" cy="297180"/>
                <wp:effectExtent l="5715" t="5080" r="11430" b="13970"/>
                <wp:wrapNone/>
                <wp:docPr id="20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A8B9AC" w14:textId="77777777" w:rsidR="00C74E76" w:rsidRDefault="00C74E76" w:rsidP="00C74E76">
                            <w:pPr>
                              <w:pStyle w:val="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D49DB18" id="AutoShape 8" o:spid="_x0000_s1028" style="position:absolute;margin-left:-41.1pt;margin-top:48.7pt;width:108pt;height:23.4pt;rotation:-90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" fillcolor="#ccecff">
                <v:textbox style="layout-flow:vertical;mso-layout-flow-alt:bottom-to-top" inset="3.6pt,,3.6pt">
                  <w:txbxContent>
                    <w:p w14:paraId="78A8B9AC" w14:textId="77777777" w:rsidR="00C74E76" w:rsidRDefault="00C74E76" w:rsidP="00C74E76">
                      <w:pPr>
                        <w:pStyle w:val="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Identificatio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F0D8A29" w14:textId="77777777" w:rsidR="00C84F95" w:rsidRPr="00C84F95" w:rsidRDefault="00C84F95" w:rsidP="00C84F95"/>
    <w:p w14:paraId="557A35F0" w14:textId="77777777" w:rsidR="00C84F95" w:rsidRPr="00C84F95" w:rsidRDefault="00C84F95" w:rsidP="00C84F95"/>
    <w:p w14:paraId="4C74195E" w14:textId="77777777" w:rsidR="00C84F95" w:rsidRPr="00C84F95" w:rsidRDefault="00C84F95" w:rsidP="00C84F95"/>
    <w:p w14:paraId="1CFE1B8B" w14:textId="77777777" w:rsidR="00C84F95" w:rsidRPr="00C84F95" w:rsidRDefault="00C84F95" w:rsidP="00C84F95"/>
    <w:p w14:paraId="5B7368A7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1584" behindDoc="0" locked="0" layoutInCell="1" allowOverlap="1" wp14:anchorId="0EA1DADF" wp14:editId="72564EB0">
                <wp:simplePos x="0" y="0"/>
                <wp:positionH relativeFrom="column">
                  <wp:posOffset>3886200</wp:posOffset>
                </wp:positionH>
                <wp:positionV relativeFrom="paragraph">
                  <wp:posOffset>48260</wp:posOffset>
                </wp:positionV>
                <wp:extent cx="0" cy="457200"/>
                <wp:effectExtent l="57150" t="6985" r="57150" b="21590"/>
                <wp:wrapNone/>
                <wp:docPr id="19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C710B3" id="AutoShape 7" o:spid="_x0000_s1026" type="#_x0000_t32" style="position:absolute;left:0;text-align:left;margin-left:306pt;margin-top:3.8pt;width:0;height:36pt;z-index:2516515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">
                <v:stroke endarrow="block"/>
                <v:shadow color="#ccc"/>
              </v:shape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0560" behindDoc="0" locked="0" layoutInCell="1" allowOverlap="1" wp14:anchorId="7415A02F" wp14:editId="7CAF1ACA">
                <wp:simplePos x="0" y="0"/>
                <wp:positionH relativeFrom="column">
                  <wp:posOffset>1600200</wp:posOffset>
                </wp:positionH>
                <wp:positionV relativeFrom="paragraph">
                  <wp:posOffset>48260</wp:posOffset>
                </wp:positionV>
                <wp:extent cx="0" cy="457200"/>
                <wp:effectExtent l="57150" t="6985" r="57150" b="21590"/>
                <wp:wrapNone/>
                <wp:docPr id="18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DD16CB" id="AutoShape 6" o:spid="_x0000_s1026" type="#_x0000_t32" style="position:absolute;left:0;text-align:left;margin-left:126pt;margin-top:3.8pt;width:0;height:36pt;z-index:2516505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">
                <v:stroke endarrow="block"/>
                <v:shadow color="#ccc"/>
              </v:shape>
            </w:pict>
          </mc:Fallback>
        </mc:AlternateContent>
      </w:r>
    </w:p>
    <w:p w14:paraId="7582C19B" w14:textId="77777777" w:rsidR="00C84F95" w:rsidRPr="00C84F95" w:rsidRDefault="00C84F95" w:rsidP="00C84F95"/>
    <w:p w14:paraId="344A4993" w14:textId="77777777" w:rsidR="00C84F95" w:rsidRPr="00C84F95" w:rsidRDefault="00C84F95" w:rsidP="00C84F95"/>
    <w:p w14:paraId="20F56665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4A3B0FD" wp14:editId="76C9D29E">
                <wp:simplePos x="0" y="0"/>
                <wp:positionH relativeFrom="column">
                  <wp:posOffset>1356995</wp:posOffset>
                </wp:positionH>
                <wp:positionV relativeFrom="paragraph">
                  <wp:posOffset>67310</wp:posOffset>
                </wp:positionV>
                <wp:extent cx="2771775" cy="571500"/>
                <wp:effectExtent l="13970" t="6985" r="5080" b="12065"/>
                <wp:wrapNone/>
                <wp:docPr id="1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7177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A3E6F" w14:textId="77777777" w:rsidR="00551234" w:rsidRDefault="005E66A6" w:rsidP="00BC5B80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C5B80">
                              <w:rPr>
                                <w:sz w:val="22"/>
                                <w:szCs w:val="22"/>
                              </w:rPr>
                              <w:t>Records</w:t>
                            </w:r>
                            <w:r w:rsidR="00C74E76" w:rsidRPr="00BC5B80">
                              <w:rPr>
                                <w:sz w:val="22"/>
                                <w:szCs w:val="22"/>
                              </w:rPr>
                              <w:t xml:space="preserve"> after duplicates removed</w:t>
                            </w:r>
                          </w:p>
                          <w:p w14:paraId="08D9D728" w14:textId="77777777" w:rsidR="00C74E76" w:rsidRPr="00BC5B80" w:rsidRDefault="005E66A6" w:rsidP="00BC5B80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C5B80">
                              <w:rPr>
                                <w:sz w:val="22"/>
                                <w:szCs w:val="22"/>
                              </w:rPr>
                              <w:t xml:space="preserve">(n = </w:t>
                            </w:r>
                            <w:proofErr w:type="gramStart"/>
                            <w:r w:rsidR="00A65420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BC5B80">
                              <w:rPr>
                                <w:sz w:val="22"/>
                                <w:szCs w:val="22"/>
                              </w:rPr>
                              <w:t>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A3B0FD" id="Rectangle 10" o:spid="_x0000_s1029" style="position:absolute;margin-left:106.85pt;margin-top:5.3pt;width:218.25pt;height:4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">
                <v:textbox inset=",7.2pt,,7.2pt">
                  <w:txbxContent>
                    <w:p w14:paraId="0B1A3E6F" w14:textId="77777777" w:rsidR="00551234" w:rsidRDefault="005E66A6" w:rsidP="00BC5B80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BC5B80">
                        <w:rPr>
                          <w:sz w:val="22"/>
                          <w:szCs w:val="22"/>
                        </w:rPr>
                        <w:t>Records</w:t>
                      </w:r>
                      <w:r w:rsidR="00C74E76" w:rsidRPr="00BC5B80">
                        <w:rPr>
                          <w:sz w:val="22"/>
                          <w:szCs w:val="22"/>
                        </w:rPr>
                        <w:t xml:space="preserve"> after duplicates removed</w:t>
                      </w:r>
                    </w:p>
                    <w:p w14:paraId="08D9D728" w14:textId="77777777" w:rsidR="00C74E76" w:rsidRPr="00BC5B80" w:rsidRDefault="005E66A6" w:rsidP="00BC5B80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BC5B80">
                        <w:rPr>
                          <w:sz w:val="22"/>
                          <w:szCs w:val="22"/>
                        </w:rPr>
                        <w:t xml:space="preserve">(n = </w:t>
                      </w:r>
                      <w:r w:rsidR="00A65420">
                        <w:rPr>
                          <w:sz w:val="22"/>
                          <w:szCs w:val="22"/>
                        </w:rPr>
                        <w:t xml:space="preserve">  </w:t>
                      </w:r>
                      <w:r w:rsidRPr="00BC5B80">
                        <w:rPr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0165E9F1" w14:textId="77777777" w:rsidR="00C84F95" w:rsidRPr="00C84F95" w:rsidRDefault="00C84F95" w:rsidP="00C84F95"/>
    <w:p w14:paraId="3DCC6D56" w14:textId="77777777" w:rsidR="00C84F95" w:rsidRPr="00C84F95" w:rsidRDefault="00C84F95" w:rsidP="00C84F95"/>
    <w:p w14:paraId="668B4B37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7A1E924" wp14:editId="5979D9BA">
                <wp:simplePos x="0" y="0"/>
                <wp:positionH relativeFrom="column">
                  <wp:posOffset>-521970</wp:posOffset>
                </wp:positionH>
                <wp:positionV relativeFrom="paragraph">
                  <wp:posOffset>574040</wp:posOffset>
                </wp:positionV>
                <wp:extent cx="1371600" cy="297180"/>
                <wp:effectExtent l="5715" t="5080" r="11430" b="13970"/>
                <wp:wrapNone/>
                <wp:docPr id="1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A0DD49C" w14:textId="77777777" w:rsidR="00C74E76" w:rsidRDefault="00C74E76" w:rsidP="00C74E76">
                            <w:pPr>
                              <w:pStyle w:val="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7A1E924" id="AutoShape 3" o:spid="_x0000_s1030" style="position:absolute;margin-left:-41.1pt;margin-top:45.2pt;width:108pt;height:23.4pt;rotation:-90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" fillcolor="#ccecff">
                <v:textbox style="layout-flow:vertical;mso-layout-flow-alt:bottom-to-top" inset="3.6pt,,3.6pt">
                  <w:txbxContent>
                    <w:p w14:paraId="6A0DD49C" w14:textId="77777777" w:rsidR="00C74E76" w:rsidRDefault="00C74E76" w:rsidP="00C74E76">
                      <w:pPr>
                        <w:pStyle w:val="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Screening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8D17385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1824" behindDoc="0" locked="0" layoutInCell="1" allowOverlap="1" wp14:anchorId="32A291A2" wp14:editId="21B9BE42">
                <wp:simplePos x="0" y="0"/>
                <wp:positionH relativeFrom="column">
                  <wp:posOffset>2743200</wp:posOffset>
                </wp:positionH>
                <wp:positionV relativeFrom="paragraph">
                  <wp:posOffset>54610</wp:posOffset>
                </wp:positionV>
                <wp:extent cx="0" cy="419100"/>
                <wp:effectExtent l="57150" t="6985" r="57150" b="21590"/>
                <wp:wrapNone/>
                <wp:docPr id="15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191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40FFC8" id="AutoShape 17" o:spid="_x0000_s1026" type="#_x0000_t32" style="position:absolute;left:0;text-align:left;margin-left:3in;margin-top:4.3pt;width:0;height:33pt;z-index:25166182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">
                <v:stroke endarrow="block"/>
                <v:shadow color="#ccc"/>
              </v:shape>
            </w:pict>
          </mc:Fallback>
        </mc:AlternateContent>
      </w:r>
    </w:p>
    <w:p w14:paraId="6649766D" w14:textId="77777777" w:rsidR="00C84F95" w:rsidRPr="00C84F95" w:rsidRDefault="00C84F95" w:rsidP="00C84F95"/>
    <w:p w14:paraId="2B512DE2" w14:textId="77777777" w:rsidR="00C84F95" w:rsidRPr="00C84F95" w:rsidRDefault="00C84F95" w:rsidP="00C84F95"/>
    <w:p w14:paraId="6459FB5C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DC4AB9C" wp14:editId="2CF8845F">
                <wp:simplePos x="0" y="0"/>
                <wp:positionH relativeFrom="column">
                  <wp:posOffset>4221480</wp:posOffset>
                </wp:positionH>
                <wp:positionV relativeFrom="paragraph">
                  <wp:posOffset>20320</wp:posOffset>
                </wp:positionV>
                <wp:extent cx="1714500" cy="571500"/>
                <wp:effectExtent l="11430" t="10795" r="7620" b="8255"/>
                <wp:wrapNone/>
                <wp:docPr id="1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CC132E" w14:textId="77777777" w:rsidR="00551234" w:rsidRDefault="005E66A6" w:rsidP="0055123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51234">
                              <w:rPr>
                                <w:sz w:val="22"/>
                                <w:szCs w:val="22"/>
                              </w:rPr>
                              <w:t>R</w:t>
                            </w:r>
                            <w:r w:rsidR="00C74E76" w:rsidRPr="00551234">
                              <w:rPr>
                                <w:sz w:val="22"/>
                                <w:szCs w:val="22"/>
                              </w:rPr>
                              <w:t>ecords excluded</w:t>
                            </w:r>
                          </w:p>
                          <w:p w14:paraId="7608C996" w14:textId="77777777" w:rsidR="00C74E76" w:rsidRPr="00551234" w:rsidRDefault="005E66A6" w:rsidP="0055123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51234">
                              <w:rPr>
                                <w:sz w:val="22"/>
                                <w:szCs w:val="22"/>
                              </w:rPr>
                              <w:t xml:space="preserve">(n = </w:t>
                            </w:r>
                            <w:proofErr w:type="gramStart"/>
                            <w:r w:rsidRPr="00551234">
                              <w:rPr>
                                <w:sz w:val="22"/>
                                <w:szCs w:val="22"/>
                              </w:rPr>
                              <w:t xml:space="preserve">  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C4AB9C" id="Rectangle 12" o:spid="_x0000_s1031" style="position:absolute;margin-left:332.4pt;margin-top:1.6pt;width:135pt;height: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">
                <v:textbox inset=",7.2pt,,7.2pt">
                  <w:txbxContent>
                    <w:p w14:paraId="7ECC132E" w14:textId="77777777" w:rsidR="00551234" w:rsidRDefault="005E66A6" w:rsidP="00551234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51234">
                        <w:rPr>
                          <w:sz w:val="22"/>
                          <w:szCs w:val="22"/>
                        </w:rPr>
                        <w:t>R</w:t>
                      </w:r>
                      <w:r w:rsidR="00C74E76" w:rsidRPr="00551234">
                        <w:rPr>
                          <w:sz w:val="22"/>
                          <w:szCs w:val="22"/>
                        </w:rPr>
                        <w:t>ecords excluded</w:t>
                      </w:r>
                    </w:p>
                    <w:p w14:paraId="7608C996" w14:textId="77777777" w:rsidR="00C74E76" w:rsidRPr="00551234" w:rsidRDefault="005E66A6" w:rsidP="00551234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51234">
                        <w:rPr>
                          <w:sz w:val="22"/>
                          <w:szCs w:val="22"/>
                        </w:rPr>
                        <w:t>(n =   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4FAFE5C" wp14:editId="3BFD050F">
                <wp:simplePos x="0" y="0"/>
                <wp:positionH relativeFrom="column">
                  <wp:posOffset>1908175</wp:posOffset>
                </wp:positionH>
                <wp:positionV relativeFrom="paragraph">
                  <wp:posOffset>35560</wp:posOffset>
                </wp:positionV>
                <wp:extent cx="1670050" cy="571500"/>
                <wp:effectExtent l="12700" t="6985" r="12700" b="12065"/>
                <wp:wrapNone/>
                <wp:docPr id="1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00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579710" w14:textId="77777777" w:rsidR="00551234" w:rsidRDefault="005E66A6" w:rsidP="0055123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51234">
                              <w:rPr>
                                <w:sz w:val="22"/>
                                <w:szCs w:val="22"/>
                              </w:rPr>
                              <w:t>Records</w:t>
                            </w:r>
                            <w:r w:rsidR="00C74E76" w:rsidRPr="00551234">
                              <w:rPr>
                                <w:sz w:val="22"/>
                                <w:szCs w:val="22"/>
                              </w:rPr>
                              <w:t xml:space="preserve"> screened</w:t>
                            </w:r>
                          </w:p>
                          <w:p w14:paraId="274B30C2" w14:textId="77777777" w:rsidR="00C74E76" w:rsidRPr="00551234" w:rsidRDefault="005E66A6" w:rsidP="0055123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51234">
                              <w:rPr>
                                <w:sz w:val="22"/>
                                <w:szCs w:val="22"/>
                              </w:rPr>
                              <w:t xml:space="preserve">(n = </w:t>
                            </w:r>
                            <w:proofErr w:type="gramStart"/>
                            <w:r w:rsidRPr="00551234">
                              <w:rPr>
                                <w:sz w:val="22"/>
                                <w:szCs w:val="22"/>
                              </w:rPr>
                              <w:t xml:space="preserve">  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FAFE5C" id="Rectangle 11" o:spid="_x0000_s1032" style="position:absolute;margin-left:150.25pt;margin-top:2.8pt;width:131.5pt;height: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">
                <v:textbox inset=",7.2pt,,7.2pt">
                  <w:txbxContent>
                    <w:p w14:paraId="5C579710" w14:textId="77777777" w:rsidR="00551234" w:rsidRDefault="005E66A6" w:rsidP="00551234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51234">
                        <w:rPr>
                          <w:sz w:val="22"/>
                          <w:szCs w:val="22"/>
                        </w:rPr>
                        <w:t>Records</w:t>
                      </w:r>
                      <w:r w:rsidR="00C74E76" w:rsidRPr="00551234">
                        <w:rPr>
                          <w:sz w:val="22"/>
                          <w:szCs w:val="22"/>
                        </w:rPr>
                        <w:t xml:space="preserve"> screened</w:t>
                      </w:r>
                    </w:p>
                    <w:p w14:paraId="274B30C2" w14:textId="77777777" w:rsidR="00C74E76" w:rsidRPr="00551234" w:rsidRDefault="005E66A6" w:rsidP="00551234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51234">
                        <w:rPr>
                          <w:sz w:val="22"/>
                          <w:szCs w:val="22"/>
                        </w:rPr>
                        <w:t>(n =   )</w:t>
                      </w:r>
                    </w:p>
                  </w:txbxContent>
                </v:textbox>
              </v:rect>
            </w:pict>
          </mc:Fallback>
        </mc:AlternateContent>
      </w:r>
    </w:p>
    <w:p w14:paraId="6B0CE477" w14:textId="77777777" w:rsidR="00C84F95" w:rsidRPr="00C84F95" w:rsidRDefault="00C84F95" w:rsidP="00C84F95"/>
    <w:p w14:paraId="68A5A695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6944" behindDoc="0" locked="0" layoutInCell="1" allowOverlap="1" wp14:anchorId="74B7F107" wp14:editId="4FA69EEA">
                <wp:simplePos x="0" y="0"/>
                <wp:positionH relativeFrom="column">
                  <wp:posOffset>3570605</wp:posOffset>
                </wp:positionH>
                <wp:positionV relativeFrom="paragraph">
                  <wp:posOffset>13970</wp:posOffset>
                </wp:positionV>
                <wp:extent cx="650875" cy="0"/>
                <wp:effectExtent l="8255" t="58420" r="17145" b="55880"/>
                <wp:wrapNone/>
                <wp:docPr id="12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0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D05858" id="AutoShape 31" o:spid="_x0000_s1026" type="#_x0000_t32" style="position:absolute;left:0;text-align:left;margin-left:281.15pt;margin-top:1.1pt;width:51.25pt;height:0;z-index:25166694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">
                <v:stroke endarrow="block"/>
                <v:shadow color="#ccc"/>
              </v:shape>
            </w:pict>
          </mc:Fallback>
        </mc:AlternateContent>
      </w:r>
    </w:p>
    <w:p w14:paraId="35F49DFC" w14:textId="77777777" w:rsidR="00C84F95" w:rsidRPr="00C84F95" w:rsidRDefault="00C84F95" w:rsidP="00C84F95"/>
    <w:p w14:paraId="045DB00E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2848" behindDoc="0" locked="0" layoutInCell="1" allowOverlap="1" wp14:anchorId="462B5D23" wp14:editId="08A0D14C">
                <wp:simplePos x="0" y="0"/>
                <wp:positionH relativeFrom="column">
                  <wp:posOffset>2743200</wp:posOffset>
                </wp:positionH>
                <wp:positionV relativeFrom="paragraph">
                  <wp:posOffset>22860</wp:posOffset>
                </wp:positionV>
                <wp:extent cx="0" cy="381000"/>
                <wp:effectExtent l="57150" t="6985" r="57150" b="21590"/>
                <wp:wrapNone/>
                <wp:docPr id="11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81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4E9C62" id="AutoShape 18" o:spid="_x0000_s1026" type="#_x0000_t32" style="position:absolute;left:0;text-align:left;margin-left:3in;margin-top:1.8pt;width:0;height:30pt;z-index:25166284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">
                <v:stroke endarrow="block"/>
                <v:shadow color="#ccc"/>
              </v:shape>
            </w:pict>
          </mc:Fallback>
        </mc:AlternateContent>
      </w:r>
    </w:p>
    <w:p w14:paraId="1937C4F5" w14:textId="77777777" w:rsidR="00C84F95" w:rsidRPr="00C84F95" w:rsidRDefault="00C84F95" w:rsidP="00C84F95"/>
    <w:p w14:paraId="0B8BA381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C8A1253" wp14:editId="77EDB917">
                <wp:simplePos x="0" y="0"/>
                <wp:positionH relativeFrom="column">
                  <wp:posOffset>4229100</wp:posOffset>
                </wp:positionH>
                <wp:positionV relativeFrom="paragraph">
                  <wp:posOffset>104140</wp:posOffset>
                </wp:positionV>
                <wp:extent cx="1714500" cy="685800"/>
                <wp:effectExtent l="9525" t="8890" r="9525" b="10160"/>
                <wp:wrapNone/>
                <wp:docPr id="10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6CABD" w14:textId="77777777" w:rsidR="00437406" w:rsidRDefault="005E66A6" w:rsidP="004374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437406">
                              <w:rPr>
                                <w:sz w:val="22"/>
                                <w:szCs w:val="22"/>
                              </w:rPr>
                              <w:t>F</w:t>
                            </w:r>
                            <w:r w:rsidR="00C74E76" w:rsidRPr="00437406">
                              <w:rPr>
                                <w:sz w:val="22"/>
                                <w:szCs w:val="22"/>
                              </w:rPr>
                              <w:t>ull-text articles excluded, with reasons</w:t>
                            </w:r>
                          </w:p>
                          <w:p w14:paraId="600CA4AD" w14:textId="77777777" w:rsidR="00C74E76" w:rsidRPr="00437406" w:rsidRDefault="005E66A6" w:rsidP="004374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437406">
                              <w:rPr>
                                <w:sz w:val="22"/>
                                <w:szCs w:val="22"/>
                              </w:rPr>
                              <w:t xml:space="preserve">(n = </w:t>
                            </w:r>
                            <w:proofErr w:type="gramStart"/>
                            <w:r w:rsidRPr="00437406">
                              <w:rPr>
                                <w:sz w:val="22"/>
                                <w:szCs w:val="22"/>
                              </w:rPr>
                              <w:t xml:space="preserve">  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8A1253" id="Rectangle 14" o:spid="_x0000_s1033" style="position:absolute;margin-left:333pt;margin-top:8.2pt;width:135pt;height:5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">
                <v:textbox inset=",7.2pt,,7.2pt">
                  <w:txbxContent>
                    <w:p w14:paraId="5B36CABD" w14:textId="77777777" w:rsidR="00437406" w:rsidRDefault="005E66A6" w:rsidP="00437406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437406">
                        <w:rPr>
                          <w:sz w:val="22"/>
                          <w:szCs w:val="22"/>
                        </w:rPr>
                        <w:t>F</w:t>
                      </w:r>
                      <w:r w:rsidR="00C74E76" w:rsidRPr="00437406">
                        <w:rPr>
                          <w:sz w:val="22"/>
                          <w:szCs w:val="22"/>
                        </w:rPr>
                        <w:t>ull-text articles excluded, with reasons</w:t>
                      </w:r>
                    </w:p>
                    <w:p w14:paraId="600CA4AD" w14:textId="77777777" w:rsidR="00C74E76" w:rsidRPr="00437406" w:rsidRDefault="005E66A6" w:rsidP="00437406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437406">
                        <w:rPr>
                          <w:sz w:val="22"/>
                          <w:szCs w:val="22"/>
                        </w:rPr>
                        <w:t>(n =   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5E2975F" wp14:editId="10D606A2">
                <wp:simplePos x="0" y="0"/>
                <wp:positionH relativeFrom="column">
                  <wp:posOffset>1885950</wp:posOffset>
                </wp:positionH>
                <wp:positionV relativeFrom="paragraph">
                  <wp:posOffset>111760</wp:posOffset>
                </wp:positionV>
                <wp:extent cx="1714500" cy="685800"/>
                <wp:effectExtent l="9525" t="6985" r="9525" b="12065"/>
                <wp:wrapNone/>
                <wp:docPr id="9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F5F02" w14:textId="77777777" w:rsidR="00551234" w:rsidRDefault="005E66A6" w:rsidP="0055123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51234">
                              <w:rPr>
                                <w:sz w:val="22"/>
                                <w:szCs w:val="22"/>
                              </w:rPr>
                              <w:t>F</w:t>
                            </w:r>
                            <w:r w:rsidR="00C74E76" w:rsidRPr="00551234">
                              <w:rPr>
                                <w:sz w:val="22"/>
                                <w:szCs w:val="22"/>
                              </w:rPr>
                              <w:t>ull-text articles assessed for eligibility</w:t>
                            </w:r>
                          </w:p>
                          <w:p w14:paraId="497CC01E" w14:textId="77777777" w:rsidR="00C74E76" w:rsidRPr="00551234" w:rsidRDefault="005E66A6" w:rsidP="0055123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51234">
                              <w:rPr>
                                <w:sz w:val="22"/>
                                <w:szCs w:val="22"/>
                              </w:rPr>
                              <w:t xml:space="preserve">(n = </w:t>
                            </w:r>
                            <w:proofErr w:type="gramStart"/>
                            <w:r w:rsidRPr="00551234">
                              <w:rPr>
                                <w:sz w:val="22"/>
                                <w:szCs w:val="22"/>
                              </w:rPr>
                              <w:t xml:space="preserve">  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E2975F" id="Rectangle 13" o:spid="_x0000_s1034" style="position:absolute;margin-left:148.5pt;margin-top:8.8pt;width:135pt;height:5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">
                <v:textbox inset=",7.2pt,,7.2pt">
                  <w:txbxContent>
                    <w:p w14:paraId="57CF5F02" w14:textId="77777777" w:rsidR="00551234" w:rsidRDefault="005E66A6" w:rsidP="00551234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51234">
                        <w:rPr>
                          <w:sz w:val="22"/>
                          <w:szCs w:val="22"/>
                        </w:rPr>
                        <w:t>F</w:t>
                      </w:r>
                      <w:r w:rsidR="00C74E76" w:rsidRPr="00551234">
                        <w:rPr>
                          <w:sz w:val="22"/>
                          <w:szCs w:val="22"/>
                        </w:rPr>
                        <w:t>ull-text articles assessed for eligibility</w:t>
                      </w:r>
                    </w:p>
                    <w:p w14:paraId="497CC01E" w14:textId="77777777" w:rsidR="00C74E76" w:rsidRPr="00551234" w:rsidRDefault="005E66A6" w:rsidP="00551234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51234">
                        <w:rPr>
                          <w:sz w:val="22"/>
                          <w:szCs w:val="22"/>
                        </w:rPr>
                        <w:t>(n =   )</w:t>
                      </w:r>
                    </w:p>
                  </w:txbxContent>
                </v:textbox>
              </v:rect>
            </w:pict>
          </mc:Fallback>
        </mc:AlternateContent>
      </w:r>
    </w:p>
    <w:p w14:paraId="070C3DB2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DC936B6" wp14:editId="2B44D75C">
                <wp:simplePos x="0" y="0"/>
                <wp:positionH relativeFrom="column">
                  <wp:posOffset>-521970</wp:posOffset>
                </wp:positionH>
                <wp:positionV relativeFrom="paragraph">
                  <wp:posOffset>568325</wp:posOffset>
                </wp:positionV>
                <wp:extent cx="1371600" cy="297180"/>
                <wp:effectExtent l="5715" t="5715" r="11430" b="13335"/>
                <wp:wrapNone/>
                <wp:docPr id="8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2DF3DD0" w14:textId="77777777" w:rsidR="00C74E76" w:rsidRDefault="00C74E76" w:rsidP="00C74E76">
                            <w:pPr>
                              <w:pStyle w:val="2"/>
                              <w:keepNext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  <w:t>Eligibility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DC936B6" id="AutoShape 5" o:spid="_x0000_s1035" style="position:absolute;margin-left:-41.1pt;margin-top:44.75pt;width:108pt;height:23.4pt;rotation:-90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" fillcolor="#ccecff">
                <v:textbox style="layout-flow:vertical;mso-layout-flow-alt:bottom-to-top" inset="3.6pt,,3.6pt">
                  <w:txbxContent>
                    <w:p w14:paraId="12DF3DD0" w14:textId="77777777" w:rsidR="00C74E76" w:rsidRDefault="00C74E76" w:rsidP="00C74E76">
                      <w:pPr>
                        <w:pStyle w:val="2"/>
                        <w:keepNext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  <w:t>Eligibilit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BA7811F" w14:textId="77777777" w:rsidR="00C84F95" w:rsidRPr="00C84F95" w:rsidRDefault="00C84F95" w:rsidP="00C84F95"/>
    <w:p w14:paraId="64116996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5920" behindDoc="0" locked="0" layoutInCell="1" allowOverlap="1" wp14:anchorId="0B06A5FD" wp14:editId="191A8BEA">
                <wp:simplePos x="0" y="0"/>
                <wp:positionH relativeFrom="column">
                  <wp:posOffset>3593465</wp:posOffset>
                </wp:positionH>
                <wp:positionV relativeFrom="paragraph">
                  <wp:posOffset>28575</wp:posOffset>
                </wp:positionV>
                <wp:extent cx="650875" cy="0"/>
                <wp:effectExtent l="12065" t="56515" r="22860" b="57785"/>
                <wp:wrapNone/>
                <wp:docPr id="7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0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3ACF98" id="AutoShape 30" o:spid="_x0000_s1026" type="#_x0000_t32" style="position:absolute;left:0;text-align:left;margin-left:282.95pt;margin-top:2.25pt;width:51.25pt;height:0;z-index:2516659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">
                <v:stroke endarrow="block"/>
                <v:shadow color="#ccc"/>
              </v:shape>
            </w:pict>
          </mc:Fallback>
        </mc:AlternateContent>
      </w:r>
    </w:p>
    <w:p w14:paraId="0B0C8BEB" w14:textId="77777777" w:rsidR="00C84F95" w:rsidRPr="00C84F95" w:rsidRDefault="00C84F95" w:rsidP="00C84F95"/>
    <w:p w14:paraId="7B60637A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3872" behindDoc="0" locked="0" layoutInCell="1" allowOverlap="1" wp14:anchorId="2A7661E8" wp14:editId="1A96C937">
                <wp:simplePos x="0" y="0"/>
                <wp:positionH relativeFrom="column">
                  <wp:posOffset>2743200</wp:posOffset>
                </wp:positionH>
                <wp:positionV relativeFrom="paragraph">
                  <wp:posOffset>67945</wp:posOffset>
                </wp:positionV>
                <wp:extent cx="0" cy="396240"/>
                <wp:effectExtent l="57150" t="6985" r="57150" b="15875"/>
                <wp:wrapNone/>
                <wp:docPr id="6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962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1B67F8" id="AutoShape 19" o:spid="_x0000_s1026" type="#_x0000_t32" style="position:absolute;left:0;text-align:left;margin-left:3in;margin-top:5.35pt;width:0;height:31.2pt;z-index:25166387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">
                <v:stroke endarrow="block"/>
                <v:shadow color="#ccc"/>
              </v:shape>
            </w:pict>
          </mc:Fallback>
        </mc:AlternateContent>
      </w:r>
    </w:p>
    <w:p w14:paraId="3BD5267F" w14:textId="77777777" w:rsidR="00C84F95" w:rsidRPr="00C84F95" w:rsidRDefault="00C84F95" w:rsidP="00C84F95"/>
    <w:p w14:paraId="7B32B49E" w14:textId="77777777" w:rsidR="00C84F95" w:rsidRDefault="00C84F95" w:rsidP="00C84F95"/>
    <w:p w14:paraId="63481379" w14:textId="77777777" w:rsidR="00C84F95" w:rsidRP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5B204D8" wp14:editId="39709F59">
                <wp:simplePos x="0" y="0"/>
                <wp:positionH relativeFrom="column">
                  <wp:posOffset>1885950</wp:posOffset>
                </wp:positionH>
                <wp:positionV relativeFrom="paragraph">
                  <wp:posOffset>26035</wp:posOffset>
                </wp:positionV>
                <wp:extent cx="1714500" cy="685800"/>
                <wp:effectExtent l="9525" t="12700" r="9525" b="6350"/>
                <wp:wrapNone/>
                <wp:docPr id="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14F25" w14:textId="77777777" w:rsidR="00437406" w:rsidRDefault="005E66A6" w:rsidP="004374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437406">
                              <w:rPr>
                                <w:sz w:val="22"/>
                                <w:szCs w:val="22"/>
                              </w:rPr>
                              <w:t>S</w:t>
                            </w:r>
                            <w:r w:rsidR="00C74E76" w:rsidRPr="00437406">
                              <w:rPr>
                                <w:sz w:val="22"/>
                                <w:szCs w:val="22"/>
                              </w:rPr>
                              <w:t>tudies included in qualitative synthesis</w:t>
                            </w:r>
                          </w:p>
                          <w:p w14:paraId="24161715" w14:textId="77777777" w:rsidR="00C74E76" w:rsidRPr="00437406" w:rsidRDefault="005E66A6" w:rsidP="004374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437406">
                              <w:rPr>
                                <w:sz w:val="22"/>
                                <w:szCs w:val="22"/>
                              </w:rPr>
                              <w:t xml:space="preserve">(n = </w:t>
                            </w:r>
                            <w:proofErr w:type="gramStart"/>
                            <w:r w:rsidRPr="00437406">
                              <w:rPr>
                                <w:sz w:val="22"/>
                                <w:szCs w:val="22"/>
                              </w:rPr>
                              <w:t xml:space="preserve">  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B204D8" id="Rectangle 15" o:spid="_x0000_s1036" style="position:absolute;margin-left:148.5pt;margin-top:2.05pt;width:135pt;height:5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">
                <v:textbox inset=",7.2pt,,7.2pt">
                  <w:txbxContent>
                    <w:p w14:paraId="25114F25" w14:textId="77777777" w:rsidR="00437406" w:rsidRDefault="005E66A6" w:rsidP="00437406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437406">
                        <w:rPr>
                          <w:sz w:val="22"/>
                          <w:szCs w:val="22"/>
                        </w:rPr>
                        <w:t>S</w:t>
                      </w:r>
                      <w:r w:rsidR="00C74E76" w:rsidRPr="00437406">
                        <w:rPr>
                          <w:sz w:val="22"/>
                          <w:szCs w:val="22"/>
                        </w:rPr>
                        <w:t>tudies included in qualitative synthesis</w:t>
                      </w:r>
                    </w:p>
                    <w:p w14:paraId="24161715" w14:textId="77777777" w:rsidR="00C74E76" w:rsidRPr="00437406" w:rsidRDefault="005E66A6" w:rsidP="00437406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437406">
                        <w:rPr>
                          <w:sz w:val="22"/>
                          <w:szCs w:val="22"/>
                        </w:rPr>
                        <w:t>(n =   )</w:t>
                      </w:r>
                    </w:p>
                  </w:txbxContent>
                </v:textbox>
              </v:rect>
            </w:pict>
          </mc:Fallback>
        </mc:AlternateContent>
      </w:r>
    </w:p>
    <w:p w14:paraId="5F1FEF62" w14:textId="77777777" w:rsidR="00C84F95" w:rsidRDefault="00C84F95" w:rsidP="00C84F95"/>
    <w:p w14:paraId="672F680D" w14:textId="77777777" w:rsidR="00C84F95" w:rsidRDefault="00C84F95" w:rsidP="00C84F95"/>
    <w:p w14:paraId="20B7B8AE" w14:textId="77777777" w:rsid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309DDABF" wp14:editId="32DD9AD1">
                <wp:simplePos x="0" y="0"/>
                <wp:positionH relativeFrom="column">
                  <wp:posOffset>-521970</wp:posOffset>
                </wp:positionH>
                <wp:positionV relativeFrom="paragraph">
                  <wp:posOffset>662305</wp:posOffset>
                </wp:positionV>
                <wp:extent cx="1371600" cy="297180"/>
                <wp:effectExtent l="5715" t="6985" r="11430" b="12065"/>
                <wp:wrapNone/>
                <wp:docPr id="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C6C2728" w14:textId="77777777" w:rsidR="00C74E76" w:rsidRDefault="00C74E76" w:rsidP="00C74E76">
                            <w:pPr>
                              <w:pStyle w:val="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09DDABF" id="AutoShape 4" o:spid="_x0000_s1037" style="position:absolute;margin-left:-41.1pt;margin-top:52.15pt;width:108pt;height:23.4pt;rotation:-90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" fillcolor="#ccecff">
                <v:textbox style="layout-flow:vertical;mso-layout-flow-alt:bottom-to-top" inset="3.6pt,,3.6pt">
                  <w:txbxContent>
                    <w:p w14:paraId="1C6C2728" w14:textId="77777777" w:rsidR="00C74E76" w:rsidRDefault="00C74E76" w:rsidP="00C74E76">
                      <w:pPr>
                        <w:pStyle w:val="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Included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334ABA6" w14:textId="77777777" w:rsid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4896" behindDoc="0" locked="0" layoutInCell="1" allowOverlap="1" wp14:anchorId="7A891E10" wp14:editId="7953395B">
                <wp:simplePos x="0" y="0"/>
                <wp:positionH relativeFrom="column">
                  <wp:posOffset>2743200</wp:posOffset>
                </wp:positionH>
                <wp:positionV relativeFrom="paragraph">
                  <wp:posOffset>127635</wp:posOffset>
                </wp:positionV>
                <wp:extent cx="0" cy="274320"/>
                <wp:effectExtent l="57150" t="12700" r="57150" b="17780"/>
                <wp:wrapNone/>
                <wp:docPr id="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743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ABABB3" id="AutoShape 20" o:spid="_x0000_s1026" type="#_x0000_t32" style="position:absolute;left:0;text-align:left;margin-left:3in;margin-top:10.05pt;width:0;height:21.6pt;z-index:25166489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">
                <v:stroke endarrow="block"/>
                <v:shadow color="#ccc"/>
              </v:shape>
            </w:pict>
          </mc:Fallback>
        </mc:AlternateContent>
      </w:r>
    </w:p>
    <w:p w14:paraId="56A9E13C" w14:textId="77777777" w:rsidR="00C84F95" w:rsidRDefault="00C84F95" w:rsidP="00C84F95"/>
    <w:p w14:paraId="4E32A425" w14:textId="77777777" w:rsidR="00C84F95" w:rsidRDefault="00436F7E" w:rsidP="00C84F95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8CC477B" wp14:editId="1FDEF10F">
                <wp:simplePos x="0" y="0"/>
                <wp:positionH relativeFrom="column">
                  <wp:posOffset>1885950</wp:posOffset>
                </wp:positionH>
                <wp:positionV relativeFrom="paragraph">
                  <wp:posOffset>109855</wp:posOffset>
                </wp:positionV>
                <wp:extent cx="1714500" cy="914400"/>
                <wp:effectExtent l="9525" t="10795" r="9525" b="8255"/>
                <wp:wrapNone/>
                <wp:docPr id="2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88371" w14:textId="77777777" w:rsidR="00437406" w:rsidRDefault="005E66A6" w:rsidP="004374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437406">
                              <w:rPr>
                                <w:sz w:val="22"/>
                                <w:szCs w:val="22"/>
                              </w:rPr>
                              <w:t>S</w:t>
                            </w:r>
                            <w:r w:rsidR="00C74E76" w:rsidRPr="00437406">
                              <w:rPr>
                                <w:sz w:val="22"/>
                                <w:szCs w:val="22"/>
                              </w:rPr>
                              <w:t>tudies included in quantitative synthesis (meta-analysis)</w:t>
                            </w:r>
                          </w:p>
                          <w:p w14:paraId="30778B0D" w14:textId="77777777" w:rsidR="00C84F95" w:rsidRDefault="005E66A6" w:rsidP="00C84F95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437406">
                              <w:rPr>
                                <w:sz w:val="22"/>
                                <w:szCs w:val="22"/>
                              </w:rPr>
                              <w:t xml:space="preserve">(n = </w:t>
                            </w:r>
                            <w:proofErr w:type="gramStart"/>
                            <w:r w:rsidRPr="00437406">
                              <w:rPr>
                                <w:sz w:val="22"/>
                                <w:szCs w:val="22"/>
                              </w:rPr>
                              <w:t xml:space="preserve">  )</w:t>
                            </w:r>
                            <w:proofErr w:type="gramEnd"/>
                          </w:p>
                          <w:p w14:paraId="751E3515" w14:textId="77777777" w:rsidR="00C84F95" w:rsidRPr="00437406" w:rsidRDefault="00C84F95" w:rsidP="004374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CC477B" id="Rectangle 16" o:spid="_x0000_s1038" style="position:absolute;margin-left:148.5pt;margin-top:8.65pt;width:135pt;height:1in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">
                <v:textbox inset=",7.2pt,,7.2pt">
                  <w:txbxContent>
                    <w:p w14:paraId="7D188371" w14:textId="77777777" w:rsidR="00437406" w:rsidRDefault="005E66A6" w:rsidP="00437406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437406">
                        <w:rPr>
                          <w:sz w:val="22"/>
                          <w:szCs w:val="22"/>
                        </w:rPr>
                        <w:t>S</w:t>
                      </w:r>
                      <w:r w:rsidR="00C74E76" w:rsidRPr="00437406">
                        <w:rPr>
                          <w:sz w:val="22"/>
                          <w:szCs w:val="22"/>
                        </w:rPr>
                        <w:t>tudies included in quantitative synthesis (meta-analysis)</w:t>
                      </w:r>
                    </w:p>
                    <w:p w14:paraId="30778B0D" w14:textId="77777777" w:rsidR="00C84F95" w:rsidRDefault="005E66A6" w:rsidP="00C84F95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437406">
                        <w:rPr>
                          <w:sz w:val="22"/>
                          <w:szCs w:val="22"/>
                        </w:rPr>
                        <w:t>(n =   )</w:t>
                      </w:r>
                    </w:p>
                    <w:p w14:paraId="751E3515" w14:textId="77777777" w:rsidR="00C84F95" w:rsidRPr="00437406" w:rsidRDefault="00C84F95" w:rsidP="00437406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7D0081F" w14:textId="77777777" w:rsidR="00C84F95" w:rsidRDefault="00C84F95" w:rsidP="00C84F95"/>
    <w:p w14:paraId="52D43739" w14:textId="77777777" w:rsidR="003F1230" w:rsidRDefault="003F1230" w:rsidP="00C84F95"/>
    <w:p w14:paraId="325754C2" w14:textId="77777777" w:rsidR="003F1230" w:rsidRDefault="003F1230" w:rsidP="00C84F95"/>
    <w:p w14:paraId="5B5B6227" w14:textId="77777777" w:rsidR="003F1230" w:rsidRDefault="003F1230" w:rsidP="00C84F95"/>
    <w:p w14:paraId="5BD15D8A" w14:textId="77777777" w:rsidR="00C84F95" w:rsidRDefault="00C84F95" w:rsidP="00C84F95"/>
    <w:p w14:paraId="0C0D06D4" w14:textId="1C90DB07" w:rsidR="00683425" w:rsidRPr="00683425" w:rsidRDefault="00683425" w:rsidP="000C06BC">
      <w:pPr>
        <w:rPr>
          <w:sz w:val="22"/>
          <w:shd w:val="clear" w:color="auto" w:fill="FFFFFF"/>
        </w:rPr>
      </w:pPr>
    </w:p>
    <w:sectPr w:rsidR="00683425" w:rsidRPr="0068342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4F4529" w14:textId="77777777" w:rsidR="00682B4E" w:rsidRDefault="00682B4E">
      <w:r>
        <w:separator/>
      </w:r>
    </w:p>
  </w:endnote>
  <w:endnote w:type="continuationSeparator" w:id="0">
    <w:p w14:paraId="5725B12B" w14:textId="77777777" w:rsidR="00682B4E" w:rsidRDefault="00682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57F78E" w14:textId="77777777" w:rsidR="00682B4E" w:rsidRDefault="00682B4E">
      <w:r>
        <w:separator/>
      </w:r>
    </w:p>
  </w:footnote>
  <w:footnote w:type="continuationSeparator" w:id="0">
    <w:p w14:paraId="6C968427" w14:textId="77777777" w:rsidR="00682B4E" w:rsidRDefault="00682B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NwIiA2MTYwNjCyUdpeDU4uLM/DyQAsNaAOypThssAAAA"/>
  </w:docVars>
  <w:rsids>
    <w:rsidRoot w:val="00C74E76"/>
    <w:rsid w:val="0002134D"/>
    <w:rsid w:val="000444E5"/>
    <w:rsid w:val="00082C18"/>
    <w:rsid w:val="000B7E47"/>
    <w:rsid w:val="000C06BC"/>
    <w:rsid w:val="000C3B95"/>
    <w:rsid w:val="001124F6"/>
    <w:rsid w:val="00125AA0"/>
    <w:rsid w:val="0017251E"/>
    <w:rsid w:val="001B2CDC"/>
    <w:rsid w:val="001D3F71"/>
    <w:rsid w:val="0024026A"/>
    <w:rsid w:val="00265F68"/>
    <w:rsid w:val="00271483"/>
    <w:rsid w:val="002E42AB"/>
    <w:rsid w:val="003263CA"/>
    <w:rsid w:val="0033267D"/>
    <w:rsid w:val="00342BE7"/>
    <w:rsid w:val="003738D2"/>
    <w:rsid w:val="003A33BD"/>
    <w:rsid w:val="003A5363"/>
    <w:rsid w:val="003D25B2"/>
    <w:rsid w:val="003E65AA"/>
    <w:rsid w:val="003F033D"/>
    <w:rsid w:val="003F1230"/>
    <w:rsid w:val="003F79FB"/>
    <w:rsid w:val="00436F7E"/>
    <w:rsid w:val="00437406"/>
    <w:rsid w:val="004C0346"/>
    <w:rsid w:val="004E1045"/>
    <w:rsid w:val="004E37CE"/>
    <w:rsid w:val="0050723D"/>
    <w:rsid w:val="005223DB"/>
    <w:rsid w:val="00541CE1"/>
    <w:rsid w:val="00551234"/>
    <w:rsid w:val="005677BC"/>
    <w:rsid w:val="005A0FF0"/>
    <w:rsid w:val="005A5C50"/>
    <w:rsid w:val="005E66A6"/>
    <w:rsid w:val="005F3824"/>
    <w:rsid w:val="006076C6"/>
    <w:rsid w:val="00612B8D"/>
    <w:rsid w:val="00613C1B"/>
    <w:rsid w:val="00640E40"/>
    <w:rsid w:val="00663BC8"/>
    <w:rsid w:val="0067015D"/>
    <w:rsid w:val="00682B4E"/>
    <w:rsid w:val="00683425"/>
    <w:rsid w:val="006D603A"/>
    <w:rsid w:val="006F014F"/>
    <w:rsid w:val="00701F79"/>
    <w:rsid w:val="007172F6"/>
    <w:rsid w:val="00742263"/>
    <w:rsid w:val="00743754"/>
    <w:rsid w:val="00775D28"/>
    <w:rsid w:val="0079122A"/>
    <w:rsid w:val="007933D9"/>
    <w:rsid w:val="007971BA"/>
    <w:rsid w:val="007D54F9"/>
    <w:rsid w:val="007E4B5B"/>
    <w:rsid w:val="00811CF7"/>
    <w:rsid w:val="00823C44"/>
    <w:rsid w:val="0085547B"/>
    <w:rsid w:val="0087660B"/>
    <w:rsid w:val="008B372D"/>
    <w:rsid w:val="008D7742"/>
    <w:rsid w:val="008E59BA"/>
    <w:rsid w:val="008F2BBA"/>
    <w:rsid w:val="009675C8"/>
    <w:rsid w:val="009F47F2"/>
    <w:rsid w:val="009F489E"/>
    <w:rsid w:val="00A13C08"/>
    <w:rsid w:val="00A336FC"/>
    <w:rsid w:val="00A36F07"/>
    <w:rsid w:val="00A465ED"/>
    <w:rsid w:val="00A65420"/>
    <w:rsid w:val="00B059BF"/>
    <w:rsid w:val="00B53C3D"/>
    <w:rsid w:val="00B63E5E"/>
    <w:rsid w:val="00BA2981"/>
    <w:rsid w:val="00BC5B80"/>
    <w:rsid w:val="00C01FDD"/>
    <w:rsid w:val="00C142F3"/>
    <w:rsid w:val="00C266FE"/>
    <w:rsid w:val="00C4028A"/>
    <w:rsid w:val="00C543A3"/>
    <w:rsid w:val="00C63328"/>
    <w:rsid w:val="00C6430F"/>
    <w:rsid w:val="00C74E76"/>
    <w:rsid w:val="00C84F95"/>
    <w:rsid w:val="00CB3624"/>
    <w:rsid w:val="00CD216D"/>
    <w:rsid w:val="00CE0C1F"/>
    <w:rsid w:val="00DD0802"/>
    <w:rsid w:val="00DE53F4"/>
    <w:rsid w:val="00DF36FE"/>
    <w:rsid w:val="00E070CB"/>
    <w:rsid w:val="00E52A7A"/>
    <w:rsid w:val="00F67D7A"/>
    <w:rsid w:val="00F91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876058"/>
  <w14:defaultImageDpi w14:val="330"/>
  <w15:chartTrackingRefBased/>
  <w15:docId w15:val="{02C68008-F129-42C2-AC89-6542B9CBD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4E76"/>
    <w:rPr>
      <w:color w:val="000000"/>
      <w:kern w:val="28"/>
      <w:lang w:val="en-CA" w:eastAsia="en-CA"/>
    </w:rPr>
  </w:style>
  <w:style w:type="paragraph" w:styleId="2">
    <w:name w:val="heading 2"/>
    <w:basedOn w:val="a"/>
    <w:next w:val="a"/>
    <w:qFormat/>
    <w:rsid w:val="00C74E76"/>
    <w:pPr>
      <w:jc w:val="center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C74E76"/>
    <w:pPr>
      <w:tabs>
        <w:tab w:val="center" w:pos="4320"/>
        <w:tab w:val="right" w:pos="8640"/>
      </w:tabs>
    </w:pPr>
    <w:rPr>
      <w:rFonts w:ascii="Garamond" w:hAnsi="Garamond"/>
      <w:color w:val="008000"/>
      <w:w w:val="120"/>
      <w:kern w:val="0"/>
      <w:sz w:val="24"/>
      <w:szCs w:val="24"/>
      <w:lang w:eastAsia="en-US"/>
    </w:rPr>
  </w:style>
  <w:style w:type="paragraph" w:styleId="a4">
    <w:name w:val="footer"/>
    <w:basedOn w:val="a"/>
    <w:rsid w:val="00C74E76"/>
    <w:pPr>
      <w:tabs>
        <w:tab w:val="center" w:pos="4320"/>
        <w:tab w:val="right" w:pos="8640"/>
      </w:tabs>
    </w:pPr>
  </w:style>
  <w:style w:type="character" w:styleId="a5">
    <w:name w:val="Hyperlink"/>
    <w:rsid w:val="00C74E76"/>
    <w:rPr>
      <w:color w:val="0066FF"/>
      <w:u w:val="single"/>
    </w:rPr>
  </w:style>
  <w:style w:type="table" w:styleId="a6">
    <w:name w:val="Table Grid"/>
    <w:basedOn w:val="a1"/>
    <w:rsid w:val="002714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C34708-EE80-4329-9B43-42CF3E12F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SMA 2009 Flow Diagram</vt:lpstr>
    </vt:vector>
  </TitlesOfParts>
  <Company>OHRI</Company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SMA 2009 Flow Diagram</dc:title>
  <dc:subject/>
  <dc:creator>mocampo</dc:creator>
  <cp:keywords/>
  <dc:description/>
  <cp:lastModifiedBy>俊鹏 姚</cp:lastModifiedBy>
  <cp:revision>17</cp:revision>
  <dcterms:created xsi:type="dcterms:W3CDTF">2019-07-27T04:48:00Z</dcterms:created>
  <dcterms:modified xsi:type="dcterms:W3CDTF">2020-07-27T06:18:00Z</dcterms:modified>
</cp:coreProperties>
</file>